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ulia Bodny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l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dny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 Greenbriar Dr Deerfield, IL, USA 60015-5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uliabodny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12655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ob</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